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78E63" w14:textId="05465223" w:rsidR="00E366B9" w:rsidRDefault="00174F95" w:rsidP="001C1002">
      <w:pPr>
        <w:jc w:val="center"/>
        <w:rPr>
          <w:b/>
          <w:sz w:val="28"/>
          <w:szCs w:val="28"/>
        </w:rPr>
      </w:pPr>
      <w:bookmarkStart w:id="0" w:name="_GoBack"/>
      <w:bookmarkEnd w:id="0"/>
      <w:r>
        <w:rPr>
          <w:b/>
          <w:sz w:val="28"/>
          <w:szCs w:val="28"/>
        </w:rPr>
        <w:t>Local Coalition/</w:t>
      </w:r>
      <w:r w:rsidR="001C1002" w:rsidRPr="001C1002">
        <w:rPr>
          <w:b/>
          <w:sz w:val="28"/>
          <w:szCs w:val="28"/>
        </w:rPr>
        <w:t>Emergenc</w:t>
      </w:r>
      <w:r w:rsidR="00F31CDB">
        <w:rPr>
          <w:b/>
          <w:sz w:val="28"/>
          <w:szCs w:val="28"/>
        </w:rPr>
        <w:t xml:space="preserve">y </w:t>
      </w:r>
      <w:r w:rsidR="008520E1">
        <w:rPr>
          <w:b/>
          <w:sz w:val="28"/>
          <w:szCs w:val="28"/>
        </w:rPr>
        <w:t>Partners Meeting</w:t>
      </w:r>
      <w:r w:rsidR="00F31CDB">
        <w:rPr>
          <w:b/>
          <w:sz w:val="28"/>
          <w:szCs w:val="28"/>
        </w:rPr>
        <w:t xml:space="preserve"> </w:t>
      </w:r>
      <w:r>
        <w:rPr>
          <w:b/>
          <w:sz w:val="28"/>
          <w:szCs w:val="28"/>
        </w:rPr>
        <w:t xml:space="preserve">February </w:t>
      </w:r>
      <w:r w:rsidR="00E75B65">
        <w:rPr>
          <w:b/>
          <w:sz w:val="28"/>
          <w:szCs w:val="28"/>
        </w:rPr>
        <w:t>26, 2019</w:t>
      </w:r>
    </w:p>
    <w:p w14:paraId="29AF1210" w14:textId="62956887" w:rsidR="001C1002" w:rsidRDefault="001C1002" w:rsidP="001C1002">
      <w:pPr>
        <w:jc w:val="center"/>
        <w:rPr>
          <w:b/>
          <w:sz w:val="28"/>
          <w:szCs w:val="28"/>
        </w:rPr>
      </w:pPr>
      <w:r>
        <w:rPr>
          <w:b/>
          <w:sz w:val="28"/>
          <w:szCs w:val="28"/>
        </w:rPr>
        <w:t>Pineries Room, Library</w:t>
      </w:r>
    </w:p>
    <w:p w14:paraId="7E976E78" w14:textId="4A2A0BBD" w:rsidR="00E646A2" w:rsidRPr="00E646A2" w:rsidRDefault="00E646A2" w:rsidP="00E646A2">
      <w:pPr>
        <w:rPr>
          <w:sz w:val="24"/>
          <w:szCs w:val="24"/>
        </w:rPr>
      </w:pPr>
      <w:r w:rsidRPr="00E646A2">
        <w:rPr>
          <w:sz w:val="24"/>
          <w:szCs w:val="24"/>
        </w:rPr>
        <w:t>Present:</w:t>
      </w:r>
      <w:r>
        <w:rPr>
          <w:sz w:val="24"/>
          <w:szCs w:val="24"/>
        </w:rPr>
        <w:t xml:space="preserve"> Melissa Randall (CAP Services</w:t>
      </w:r>
      <w:r w:rsidR="00174F95">
        <w:rPr>
          <w:sz w:val="24"/>
          <w:szCs w:val="24"/>
        </w:rPr>
        <w:t xml:space="preserve"> FCC</w:t>
      </w:r>
      <w:r w:rsidR="00AB2296">
        <w:rPr>
          <w:sz w:val="24"/>
          <w:szCs w:val="24"/>
        </w:rPr>
        <w:t>/RHY</w:t>
      </w:r>
      <w:r>
        <w:rPr>
          <w:sz w:val="24"/>
          <w:szCs w:val="24"/>
        </w:rPr>
        <w:t xml:space="preserve">) Mae Nachman (United Way), Tiffani Krueger (ECI), </w:t>
      </w:r>
      <w:r w:rsidR="00174F95">
        <w:rPr>
          <w:sz w:val="24"/>
          <w:szCs w:val="24"/>
        </w:rPr>
        <w:t>Jeremy Higgins (Boys and Girls Club), Kate Surprise (Waushara County DHS), Amy Glenzer (Emergency Services)</w:t>
      </w:r>
      <w:r w:rsidR="00AB2296">
        <w:rPr>
          <w:sz w:val="24"/>
          <w:szCs w:val="24"/>
        </w:rPr>
        <w:t>, Daryl Woods (CAP Services FCC/RHY), Ed Wilson (Salvation Army), Bob Quam (Salvation Army), Dee Ruetten (ECI), Bobby Jo</w:t>
      </w:r>
      <w:r w:rsidR="00F672AE">
        <w:rPr>
          <w:sz w:val="24"/>
          <w:szCs w:val="24"/>
        </w:rPr>
        <w:t>y</w:t>
      </w:r>
      <w:r w:rsidR="00AB2296">
        <w:rPr>
          <w:sz w:val="24"/>
          <w:szCs w:val="24"/>
        </w:rPr>
        <w:t xml:space="preserve"> Amann (Franciscans), Katie Gonzalez Martin (PCHHS)</w:t>
      </w:r>
      <w:r w:rsidR="00B441F8">
        <w:rPr>
          <w:sz w:val="24"/>
          <w:szCs w:val="24"/>
        </w:rPr>
        <w:t>, MaiGer Moua (United Way 211)</w:t>
      </w:r>
    </w:p>
    <w:p w14:paraId="0C39D3BA" w14:textId="05FE640F" w:rsidR="00AC36BF" w:rsidRDefault="001C1002" w:rsidP="001C1002">
      <w:pPr>
        <w:rPr>
          <w:sz w:val="24"/>
          <w:szCs w:val="24"/>
        </w:rPr>
      </w:pPr>
      <w:r w:rsidRPr="00AC36BF">
        <w:rPr>
          <w:sz w:val="24"/>
          <w:szCs w:val="24"/>
        </w:rPr>
        <w:t>Mee</w:t>
      </w:r>
      <w:r w:rsidR="00F31CDB">
        <w:rPr>
          <w:sz w:val="24"/>
          <w:szCs w:val="24"/>
        </w:rPr>
        <w:t>ting was called to order</w:t>
      </w:r>
      <w:r w:rsidR="00C71BBF">
        <w:rPr>
          <w:sz w:val="24"/>
          <w:szCs w:val="24"/>
        </w:rPr>
        <w:t>.</w:t>
      </w:r>
      <w:r w:rsidR="00A651E8">
        <w:rPr>
          <w:sz w:val="24"/>
          <w:szCs w:val="24"/>
        </w:rPr>
        <w:t xml:space="preserve"> Mae Nachman</w:t>
      </w:r>
      <w:r w:rsidR="00B441F8">
        <w:rPr>
          <w:sz w:val="24"/>
          <w:szCs w:val="24"/>
        </w:rPr>
        <w:t>/Melissa Randall</w:t>
      </w:r>
      <w:r w:rsidR="00A651E8">
        <w:rPr>
          <w:sz w:val="24"/>
          <w:szCs w:val="24"/>
        </w:rPr>
        <w:t xml:space="preserve"> taking minutes. </w:t>
      </w:r>
    </w:p>
    <w:p w14:paraId="27DF53CF" w14:textId="7579D073" w:rsidR="00F31CDB" w:rsidRDefault="00743094" w:rsidP="00AC36BF">
      <w:pPr>
        <w:rPr>
          <w:sz w:val="24"/>
          <w:szCs w:val="24"/>
        </w:rPr>
      </w:pPr>
      <w:r>
        <w:rPr>
          <w:sz w:val="24"/>
          <w:szCs w:val="24"/>
        </w:rPr>
        <w:t>M. Randall:</w:t>
      </w:r>
    </w:p>
    <w:p w14:paraId="50E26C56" w14:textId="1214D146" w:rsidR="00AC36BF" w:rsidRDefault="00AB2296" w:rsidP="00C71BBF">
      <w:pPr>
        <w:pStyle w:val="ListParagraph"/>
        <w:numPr>
          <w:ilvl w:val="0"/>
          <w:numId w:val="2"/>
        </w:numPr>
        <w:rPr>
          <w:sz w:val="24"/>
          <w:szCs w:val="24"/>
        </w:rPr>
      </w:pPr>
      <w:r>
        <w:rPr>
          <w:sz w:val="24"/>
          <w:szCs w:val="24"/>
        </w:rPr>
        <w:t>Discussed TBRA and EHH funds and Salvation Army wanting to apply for these</w:t>
      </w:r>
    </w:p>
    <w:p w14:paraId="0B513AB7" w14:textId="464638D9" w:rsidR="00B441F8" w:rsidRDefault="00B441F8" w:rsidP="00B441F8">
      <w:pPr>
        <w:pStyle w:val="ListParagraph"/>
        <w:numPr>
          <w:ilvl w:val="1"/>
          <w:numId w:val="2"/>
        </w:numPr>
        <w:rPr>
          <w:sz w:val="24"/>
          <w:szCs w:val="24"/>
        </w:rPr>
      </w:pPr>
      <w:r>
        <w:rPr>
          <w:sz w:val="24"/>
          <w:szCs w:val="24"/>
        </w:rPr>
        <w:t>TBRA application due 2/28</w:t>
      </w:r>
    </w:p>
    <w:p w14:paraId="008249E0" w14:textId="77777777" w:rsidR="00AB2296" w:rsidRDefault="00AB2296" w:rsidP="00A651E8">
      <w:pPr>
        <w:pStyle w:val="ListParagraph"/>
        <w:numPr>
          <w:ilvl w:val="0"/>
          <w:numId w:val="2"/>
        </w:numPr>
        <w:rPr>
          <w:sz w:val="24"/>
          <w:szCs w:val="24"/>
        </w:rPr>
      </w:pPr>
      <w:r>
        <w:rPr>
          <w:sz w:val="24"/>
          <w:szCs w:val="24"/>
        </w:rPr>
        <w:t>Call to vote EHH Lead agency for the coalition</w:t>
      </w:r>
    </w:p>
    <w:p w14:paraId="368FDE3E" w14:textId="77777777" w:rsidR="00AB2296" w:rsidRDefault="00AB2296" w:rsidP="00AB2296">
      <w:pPr>
        <w:pStyle w:val="ListParagraph"/>
        <w:numPr>
          <w:ilvl w:val="1"/>
          <w:numId w:val="2"/>
        </w:numPr>
        <w:rPr>
          <w:sz w:val="24"/>
          <w:szCs w:val="24"/>
        </w:rPr>
      </w:pPr>
      <w:r>
        <w:rPr>
          <w:sz w:val="24"/>
          <w:szCs w:val="24"/>
        </w:rPr>
        <w:t>Salvation Army abstained from voting</w:t>
      </w:r>
    </w:p>
    <w:p w14:paraId="43AD270C" w14:textId="39305ED0" w:rsidR="00AB2296" w:rsidRPr="00AB2296" w:rsidRDefault="00AB2296" w:rsidP="00AB2296">
      <w:pPr>
        <w:pStyle w:val="ListParagraph"/>
        <w:numPr>
          <w:ilvl w:val="1"/>
          <w:numId w:val="2"/>
        </w:numPr>
        <w:rPr>
          <w:b/>
          <w:sz w:val="24"/>
          <w:szCs w:val="24"/>
        </w:rPr>
      </w:pPr>
      <w:r w:rsidRPr="00AB2296">
        <w:rPr>
          <w:b/>
          <w:sz w:val="24"/>
          <w:szCs w:val="24"/>
        </w:rPr>
        <w:t xml:space="preserve">All </w:t>
      </w:r>
      <w:r w:rsidR="00CB0646">
        <w:rPr>
          <w:b/>
          <w:sz w:val="24"/>
          <w:szCs w:val="24"/>
        </w:rPr>
        <w:t xml:space="preserve">were </w:t>
      </w:r>
      <w:r w:rsidRPr="00AB2296">
        <w:rPr>
          <w:b/>
          <w:sz w:val="24"/>
          <w:szCs w:val="24"/>
        </w:rPr>
        <w:t xml:space="preserve">in favor of Salvation Army as Lead Agency </w:t>
      </w:r>
    </w:p>
    <w:p w14:paraId="6E663B91" w14:textId="63081A84" w:rsidR="00AB2296" w:rsidRPr="00AB2296" w:rsidRDefault="00AB2296" w:rsidP="00AB2296">
      <w:pPr>
        <w:pStyle w:val="ListParagraph"/>
        <w:numPr>
          <w:ilvl w:val="0"/>
          <w:numId w:val="2"/>
        </w:numPr>
        <w:rPr>
          <w:sz w:val="24"/>
          <w:szCs w:val="24"/>
        </w:rPr>
      </w:pPr>
      <w:r>
        <w:rPr>
          <w:sz w:val="24"/>
          <w:szCs w:val="24"/>
        </w:rPr>
        <w:t xml:space="preserve">Discussion of CoC name </w:t>
      </w:r>
    </w:p>
    <w:p w14:paraId="2ED218F3" w14:textId="4AC6AA8F" w:rsidR="00A651E8" w:rsidRDefault="00A70B0A" w:rsidP="00A651E8">
      <w:pPr>
        <w:pStyle w:val="ListParagraph"/>
        <w:numPr>
          <w:ilvl w:val="0"/>
          <w:numId w:val="2"/>
        </w:numPr>
        <w:rPr>
          <w:sz w:val="24"/>
          <w:szCs w:val="24"/>
        </w:rPr>
      </w:pPr>
      <w:r>
        <w:rPr>
          <w:sz w:val="24"/>
          <w:szCs w:val="24"/>
        </w:rPr>
        <w:t xml:space="preserve">Call to </w:t>
      </w:r>
      <w:r w:rsidR="00A651E8">
        <w:rPr>
          <w:sz w:val="24"/>
          <w:szCs w:val="24"/>
        </w:rPr>
        <w:t xml:space="preserve">Vote on </w:t>
      </w:r>
      <w:r w:rsidR="00AB2296">
        <w:rPr>
          <w:sz w:val="24"/>
          <w:szCs w:val="24"/>
        </w:rPr>
        <w:t>local CoC name</w:t>
      </w:r>
      <w:r w:rsidR="00A651E8">
        <w:rPr>
          <w:sz w:val="24"/>
          <w:szCs w:val="24"/>
        </w:rPr>
        <w:t xml:space="preserve"> </w:t>
      </w:r>
    </w:p>
    <w:p w14:paraId="44899D59" w14:textId="46389D30" w:rsidR="00AB2296" w:rsidRPr="00AB2296" w:rsidRDefault="00AB2296" w:rsidP="00AB2296">
      <w:pPr>
        <w:pStyle w:val="ListParagraph"/>
        <w:numPr>
          <w:ilvl w:val="1"/>
          <w:numId w:val="2"/>
        </w:numPr>
        <w:rPr>
          <w:b/>
          <w:sz w:val="24"/>
          <w:szCs w:val="24"/>
        </w:rPr>
      </w:pPr>
      <w:r w:rsidRPr="00AB2296">
        <w:rPr>
          <w:b/>
          <w:sz w:val="24"/>
          <w:szCs w:val="24"/>
        </w:rPr>
        <w:t>All</w:t>
      </w:r>
      <w:r w:rsidR="00CB0646">
        <w:rPr>
          <w:b/>
          <w:sz w:val="24"/>
          <w:szCs w:val="24"/>
        </w:rPr>
        <w:t xml:space="preserve"> were </w:t>
      </w:r>
      <w:r w:rsidRPr="00AB2296">
        <w:rPr>
          <w:b/>
          <w:sz w:val="24"/>
          <w:szCs w:val="24"/>
        </w:rPr>
        <w:t xml:space="preserve">in favor of changing the local CoC name to East Central </w:t>
      </w:r>
      <w:r w:rsidR="00F672AE">
        <w:rPr>
          <w:b/>
          <w:sz w:val="24"/>
          <w:szCs w:val="24"/>
        </w:rPr>
        <w:t>CoC</w:t>
      </w:r>
    </w:p>
    <w:p w14:paraId="01B0FD44" w14:textId="1BEE94BF" w:rsidR="001C1002" w:rsidRPr="00B441F8" w:rsidRDefault="00456696" w:rsidP="002100F3">
      <w:pPr>
        <w:rPr>
          <w:sz w:val="24"/>
          <w:szCs w:val="24"/>
        </w:rPr>
      </w:pPr>
      <w:r w:rsidRPr="00B441F8">
        <w:rPr>
          <w:sz w:val="24"/>
          <w:szCs w:val="24"/>
        </w:rPr>
        <w:t xml:space="preserve">Partner Updates and Agency Discussion: </w:t>
      </w:r>
    </w:p>
    <w:p w14:paraId="0FE33710" w14:textId="7D030761" w:rsidR="00463CF7" w:rsidRDefault="00B441F8" w:rsidP="00463CF7">
      <w:pPr>
        <w:pStyle w:val="ListParagraph"/>
        <w:numPr>
          <w:ilvl w:val="0"/>
          <w:numId w:val="33"/>
        </w:numPr>
        <w:rPr>
          <w:sz w:val="24"/>
          <w:szCs w:val="24"/>
        </w:rPr>
      </w:pPr>
      <w:r w:rsidRPr="00B441F8">
        <w:rPr>
          <w:sz w:val="24"/>
          <w:szCs w:val="24"/>
        </w:rPr>
        <w:t>Emergency Services</w:t>
      </w:r>
    </w:p>
    <w:p w14:paraId="4077DB9A" w14:textId="0CA723A5" w:rsidR="00B441F8" w:rsidRDefault="00B441F8" w:rsidP="00B441F8">
      <w:pPr>
        <w:pStyle w:val="ListParagraph"/>
        <w:numPr>
          <w:ilvl w:val="1"/>
          <w:numId w:val="33"/>
        </w:numPr>
        <w:rPr>
          <w:sz w:val="24"/>
          <w:szCs w:val="24"/>
        </w:rPr>
      </w:pPr>
      <w:r>
        <w:rPr>
          <w:sz w:val="24"/>
          <w:szCs w:val="24"/>
        </w:rPr>
        <w:t>Turning away many people for rent assistance- Operation Bootstrap does not have funding at the moment. Roseann is out until Mid-March and she is the approver for these funds</w:t>
      </w:r>
    </w:p>
    <w:p w14:paraId="54FFA5B9" w14:textId="3332A6C2" w:rsidR="00B441F8" w:rsidRDefault="00B441F8" w:rsidP="00B441F8">
      <w:pPr>
        <w:pStyle w:val="ListParagraph"/>
        <w:numPr>
          <w:ilvl w:val="1"/>
          <w:numId w:val="33"/>
        </w:numPr>
        <w:rPr>
          <w:sz w:val="24"/>
          <w:szCs w:val="24"/>
        </w:rPr>
      </w:pPr>
      <w:r>
        <w:rPr>
          <w:sz w:val="24"/>
          <w:szCs w:val="24"/>
        </w:rPr>
        <w:t>MaiGer Moua stated Rural Housing is also an option</w:t>
      </w:r>
    </w:p>
    <w:p w14:paraId="37D8244A" w14:textId="3605E807" w:rsidR="00612417" w:rsidRDefault="00612417" w:rsidP="00B441F8">
      <w:pPr>
        <w:pStyle w:val="ListParagraph"/>
        <w:numPr>
          <w:ilvl w:val="1"/>
          <w:numId w:val="33"/>
        </w:numPr>
        <w:rPr>
          <w:sz w:val="24"/>
          <w:szCs w:val="24"/>
        </w:rPr>
      </w:pPr>
      <w:r>
        <w:rPr>
          <w:sz w:val="24"/>
          <w:szCs w:val="24"/>
        </w:rPr>
        <w:t xml:space="preserve">In a Fix Program is </w:t>
      </w:r>
      <w:r w:rsidR="00F672AE">
        <w:rPr>
          <w:sz w:val="24"/>
          <w:szCs w:val="24"/>
        </w:rPr>
        <w:t>a United Way program administered by</w:t>
      </w:r>
      <w:r>
        <w:rPr>
          <w:sz w:val="24"/>
          <w:szCs w:val="24"/>
        </w:rPr>
        <w:t xml:space="preserve"> Emergency Services that may assist with up to $500 of car repair</w:t>
      </w:r>
      <w:r w:rsidR="00F672AE">
        <w:rPr>
          <w:sz w:val="24"/>
          <w:szCs w:val="24"/>
        </w:rPr>
        <w:t>s</w:t>
      </w:r>
      <w:r>
        <w:rPr>
          <w:sz w:val="24"/>
          <w:szCs w:val="24"/>
        </w:rPr>
        <w:t xml:space="preserve"> to keep someone working</w:t>
      </w:r>
    </w:p>
    <w:p w14:paraId="030F1F2D" w14:textId="5D6ACB6B" w:rsidR="00B441F8" w:rsidRDefault="00B441F8" w:rsidP="00B441F8">
      <w:pPr>
        <w:pStyle w:val="ListParagraph"/>
        <w:numPr>
          <w:ilvl w:val="0"/>
          <w:numId w:val="33"/>
        </w:numPr>
        <w:rPr>
          <w:sz w:val="24"/>
          <w:szCs w:val="24"/>
        </w:rPr>
      </w:pPr>
      <w:r>
        <w:rPr>
          <w:sz w:val="24"/>
          <w:szCs w:val="24"/>
        </w:rPr>
        <w:t>E</w:t>
      </w:r>
      <w:r w:rsidR="00A54FC0">
        <w:rPr>
          <w:sz w:val="24"/>
          <w:szCs w:val="24"/>
        </w:rPr>
        <w:t>nergy</w:t>
      </w:r>
      <w:r>
        <w:rPr>
          <w:sz w:val="24"/>
          <w:szCs w:val="24"/>
        </w:rPr>
        <w:t xml:space="preserve"> Services</w:t>
      </w:r>
    </w:p>
    <w:p w14:paraId="29C42B10" w14:textId="14C1E021" w:rsidR="00B441F8" w:rsidRDefault="00B441F8" w:rsidP="00B441F8">
      <w:pPr>
        <w:pStyle w:val="ListParagraph"/>
        <w:numPr>
          <w:ilvl w:val="1"/>
          <w:numId w:val="33"/>
        </w:numPr>
        <w:rPr>
          <w:sz w:val="24"/>
          <w:szCs w:val="24"/>
        </w:rPr>
      </w:pPr>
      <w:r>
        <w:rPr>
          <w:sz w:val="24"/>
          <w:szCs w:val="24"/>
        </w:rPr>
        <w:t>The number of residents applying for the assistance is up. WPS has been put</w:t>
      </w:r>
      <w:r w:rsidR="00612417">
        <w:rPr>
          <w:sz w:val="24"/>
          <w:szCs w:val="24"/>
        </w:rPr>
        <w:t xml:space="preserve">ting </w:t>
      </w:r>
      <w:r w:rsidR="00346221">
        <w:rPr>
          <w:sz w:val="24"/>
          <w:szCs w:val="24"/>
        </w:rPr>
        <w:t>their</w:t>
      </w:r>
      <w:r w:rsidR="00612417">
        <w:rPr>
          <w:sz w:val="24"/>
          <w:szCs w:val="24"/>
        </w:rPr>
        <w:t xml:space="preserve"> flyers in the </w:t>
      </w:r>
      <w:r w:rsidR="00346221">
        <w:rPr>
          <w:sz w:val="24"/>
          <w:szCs w:val="24"/>
        </w:rPr>
        <w:t xml:space="preserve">WPS </w:t>
      </w:r>
      <w:r w:rsidR="00612417">
        <w:rPr>
          <w:sz w:val="24"/>
          <w:szCs w:val="24"/>
        </w:rPr>
        <w:t>bills</w:t>
      </w:r>
      <w:r w:rsidR="00346221">
        <w:rPr>
          <w:sz w:val="24"/>
          <w:szCs w:val="24"/>
        </w:rPr>
        <w:t xml:space="preserve"> and this is possibly causing increase in </w:t>
      </w:r>
      <w:r w:rsidR="00CA0B95">
        <w:rPr>
          <w:sz w:val="24"/>
          <w:szCs w:val="24"/>
        </w:rPr>
        <w:t xml:space="preserve">new client </w:t>
      </w:r>
      <w:r w:rsidR="00346221">
        <w:rPr>
          <w:sz w:val="24"/>
          <w:szCs w:val="24"/>
        </w:rPr>
        <w:t>numbers served</w:t>
      </w:r>
    </w:p>
    <w:p w14:paraId="79185FDA" w14:textId="318F3C84" w:rsidR="00612417" w:rsidRDefault="00612417" w:rsidP="00612417">
      <w:pPr>
        <w:pStyle w:val="ListParagraph"/>
        <w:numPr>
          <w:ilvl w:val="0"/>
          <w:numId w:val="33"/>
        </w:numPr>
        <w:rPr>
          <w:sz w:val="24"/>
          <w:szCs w:val="24"/>
        </w:rPr>
      </w:pPr>
      <w:r>
        <w:rPr>
          <w:sz w:val="24"/>
          <w:szCs w:val="24"/>
        </w:rPr>
        <w:t>PCHHS</w:t>
      </w:r>
    </w:p>
    <w:p w14:paraId="7DDAFEE7" w14:textId="39E40636" w:rsidR="00612417" w:rsidRDefault="00612417" w:rsidP="00612417">
      <w:pPr>
        <w:pStyle w:val="ListParagraph"/>
        <w:numPr>
          <w:ilvl w:val="1"/>
          <w:numId w:val="33"/>
        </w:numPr>
        <w:rPr>
          <w:sz w:val="24"/>
          <w:szCs w:val="24"/>
        </w:rPr>
      </w:pPr>
      <w:r>
        <w:rPr>
          <w:sz w:val="24"/>
          <w:szCs w:val="24"/>
        </w:rPr>
        <w:t xml:space="preserve">Badgercare numbers are at a slight decrease, </w:t>
      </w:r>
      <w:r w:rsidR="00F672AE">
        <w:rPr>
          <w:sz w:val="24"/>
          <w:szCs w:val="24"/>
        </w:rPr>
        <w:t>(</w:t>
      </w:r>
      <w:r w:rsidR="006D2FE8">
        <w:rPr>
          <w:sz w:val="24"/>
          <w:szCs w:val="24"/>
        </w:rPr>
        <w:t>7,676) with</w:t>
      </w:r>
      <w:r>
        <w:rPr>
          <w:sz w:val="24"/>
          <w:szCs w:val="24"/>
        </w:rPr>
        <w:t xml:space="preserve"> a slight increase in </w:t>
      </w:r>
      <w:r w:rsidR="00F672AE">
        <w:rPr>
          <w:sz w:val="24"/>
          <w:szCs w:val="24"/>
        </w:rPr>
        <w:t xml:space="preserve">(849) </w:t>
      </w:r>
      <w:r>
        <w:rPr>
          <w:sz w:val="24"/>
          <w:szCs w:val="24"/>
        </w:rPr>
        <w:t>reproductive services, there is also an increase in childcare assistance</w:t>
      </w:r>
      <w:r w:rsidR="00F672AE">
        <w:rPr>
          <w:sz w:val="24"/>
          <w:szCs w:val="24"/>
        </w:rPr>
        <w:t xml:space="preserve"> (129), Foodshare (4,635)</w:t>
      </w:r>
    </w:p>
    <w:p w14:paraId="5E68DDC8" w14:textId="1A34B301" w:rsidR="00F672AE" w:rsidRDefault="00F672AE" w:rsidP="00346221">
      <w:pPr>
        <w:pStyle w:val="ListParagraph"/>
        <w:ind w:left="1440"/>
        <w:rPr>
          <w:sz w:val="24"/>
          <w:szCs w:val="24"/>
        </w:rPr>
      </w:pPr>
    </w:p>
    <w:p w14:paraId="72C3E9C1" w14:textId="60EB7A63" w:rsidR="00346221" w:rsidRDefault="00346221" w:rsidP="00346221">
      <w:pPr>
        <w:pStyle w:val="ListParagraph"/>
        <w:ind w:left="1440"/>
        <w:rPr>
          <w:sz w:val="24"/>
          <w:szCs w:val="24"/>
        </w:rPr>
      </w:pPr>
    </w:p>
    <w:p w14:paraId="44C309BF" w14:textId="77777777" w:rsidR="00346221" w:rsidRDefault="00346221" w:rsidP="00346221">
      <w:pPr>
        <w:pStyle w:val="ListParagraph"/>
        <w:ind w:left="1440"/>
        <w:rPr>
          <w:sz w:val="24"/>
          <w:szCs w:val="24"/>
        </w:rPr>
      </w:pPr>
    </w:p>
    <w:p w14:paraId="3F242B58" w14:textId="4478E3E5" w:rsidR="00612417" w:rsidRDefault="00612417" w:rsidP="00612417">
      <w:pPr>
        <w:pStyle w:val="ListParagraph"/>
        <w:numPr>
          <w:ilvl w:val="0"/>
          <w:numId w:val="33"/>
        </w:numPr>
        <w:rPr>
          <w:sz w:val="24"/>
          <w:szCs w:val="24"/>
        </w:rPr>
      </w:pPr>
      <w:r>
        <w:rPr>
          <w:sz w:val="24"/>
          <w:szCs w:val="24"/>
        </w:rPr>
        <w:lastRenderedPageBreak/>
        <w:t>ECI</w:t>
      </w:r>
    </w:p>
    <w:p w14:paraId="55313300" w14:textId="4F8FD8B1" w:rsidR="00612417" w:rsidRDefault="00612417" w:rsidP="00612417">
      <w:pPr>
        <w:pStyle w:val="ListParagraph"/>
        <w:numPr>
          <w:ilvl w:val="1"/>
          <w:numId w:val="33"/>
        </w:numPr>
        <w:rPr>
          <w:sz w:val="24"/>
          <w:szCs w:val="24"/>
        </w:rPr>
      </w:pPr>
      <w:r>
        <w:rPr>
          <w:sz w:val="24"/>
          <w:szCs w:val="24"/>
        </w:rPr>
        <w:t>Kids closet usage is down. Lost two parents in drug overdose. Place of Peace meals served is down. Had to close the adult clothes and food pantry due to loss of space. Will be looking for new space opportunity which brings challenges due to most folks using these services walk</w:t>
      </w:r>
    </w:p>
    <w:p w14:paraId="5C78E33A" w14:textId="0BF864A1" w:rsidR="00612417" w:rsidRDefault="00612417" w:rsidP="00612417">
      <w:pPr>
        <w:pStyle w:val="ListParagraph"/>
        <w:numPr>
          <w:ilvl w:val="1"/>
          <w:numId w:val="33"/>
        </w:numPr>
        <w:rPr>
          <w:sz w:val="24"/>
          <w:szCs w:val="24"/>
        </w:rPr>
      </w:pPr>
      <w:r>
        <w:rPr>
          <w:sz w:val="24"/>
          <w:szCs w:val="24"/>
        </w:rPr>
        <w:t>Warming center has served 50 individuals since opening in November. Close date is based on need and weather, but is scheduled for 3/31/19. Struggling to find volunteers for the 2 am shift</w:t>
      </w:r>
    </w:p>
    <w:p w14:paraId="53392352" w14:textId="4B3D200C" w:rsidR="00F672AE" w:rsidRDefault="00F672AE" w:rsidP="00612417">
      <w:pPr>
        <w:pStyle w:val="ListParagraph"/>
        <w:numPr>
          <w:ilvl w:val="1"/>
          <w:numId w:val="33"/>
        </w:numPr>
        <w:rPr>
          <w:sz w:val="24"/>
          <w:szCs w:val="24"/>
        </w:rPr>
      </w:pPr>
      <w:r>
        <w:rPr>
          <w:sz w:val="24"/>
          <w:szCs w:val="24"/>
        </w:rPr>
        <w:t>Struggling to do case management because of significant needs-addiction and mental health concerns</w:t>
      </w:r>
    </w:p>
    <w:p w14:paraId="05F07AA0" w14:textId="3B5B5CFA" w:rsidR="00612417" w:rsidRDefault="00612417" w:rsidP="00612417">
      <w:pPr>
        <w:pStyle w:val="ListParagraph"/>
        <w:numPr>
          <w:ilvl w:val="1"/>
          <w:numId w:val="33"/>
        </w:numPr>
        <w:rPr>
          <w:sz w:val="24"/>
          <w:szCs w:val="24"/>
        </w:rPr>
      </w:pPr>
      <w:r>
        <w:rPr>
          <w:sz w:val="24"/>
          <w:szCs w:val="24"/>
        </w:rPr>
        <w:t>Seeing a lot of AODA/Mental Health issues</w:t>
      </w:r>
    </w:p>
    <w:p w14:paraId="3B0AAF06" w14:textId="77777777" w:rsidR="00B44625" w:rsidRDefault="00B44625" w:rsidP="00B44625">
      <w:pPr>
        <w:pStyle w:val="ListParagraph"/>
        <w:ind w:left="1440"/>
        <w:rPr>
          <w:sz w:val="24"/>
          <w:szCs w:val="24"/>
        </w:rPr>
      </w:pPr>
    </w:p>
    <w:p w14:paraId="759CFCFA" w14:textId="3A707262" w:rsidR="00612417" w:rsidRDefault="00612417" w:rsidP="00612417">
      <w:pPr>
        <w:pStyle w:val="ListParagraph"/>
        <w:numPr>
          <w:ilvl w:val="0"/>
          <w:numId w:val="33"/>
        </w:numPr>
        <w:rPr>
          <w:sz w:val="24"/>
          <w:szCs w:val="24"/>
        </w:rPr>
      </w:pPr>
      <w:r>
        <w:rPr>
          <w:sz w:val="24"/>
          <w:szCs w:val="24"/>
        </w:rPr>
        <w:t>Franciscans</w:t>
      </w:r>
    </w:p>
    <w:p w14:paraId="391374B1" w14:textId="065FA975" w:rsidR="00612417" w:rsidRDefault="00612417" w:rsidP="00612417">
      <w:pPr>
        <w:pStyle w:val="ListParagraph"/>
        <w:numPr>
          <w:ilvl w:val="1"/>
          <w:numId w:val="33"/>
        </w:numPr>
        <w:rPr>
          <w:sz w:val="24"/>
          <w:szCs w:val="24"/>
        </w:rPr>
      </w:pPr>
      <w:r>
        <w:rPr>
          <w:sz w:val="24"/>
          <w:szCs w:val="24"/>
        </w:rPr>
        <w:t>Seeing a lot of new faces</w:t>
      </w:r>
    </w:p>
    <w:p w14:paraId="6EF349B5" w14:textId="532A1D93" w:rsidR="00612417" w:rsidRDefault="00612417" w:rsidP="00612417">
      <w:pPr>
        <w:pStyle w:val="ListParagraph"/>
        <w:numPr>
          <w:ilvl w:val="1"/>
          <w:numId w:val="33"/>
        </w:numPr>
        <w:rPr>
          <w:sz w:val="24"/>
          <w:szCs w:val="24"/>
        </w:rPr>
      </w:pPr>
      <w:r>
        <w:rPr>
          <w:sz w:val="24"/>
          <w:szCs w:val="24"/>
        </w:rPr>
        <w:t>Open from 10:30-4:30/5pm depending on volunteers</w:t>
      </w:r>
    </w:p>
    <w:p w14:paraId="71E7580F" w14:textId="280F36DF" w:rsidR="00612417" w:rsidRDefault="00612417" w:rsidP="00612417">
      <w:pPr>
        <w:pStyle w:val="ListParagraph"/>
        <w:numPr>
          <w:ilvl w:val="1"/>
          <w:numId w:val="33"/>
        </w:numPr>
        <w:rPr>
          <w:sz w:val="24"/>
          <w:szCs w:val="24"/>
        </w:rPr>
      </w:pPr>
      <w:r>
        <w:rPr>
          <w:sz w:val="24"/>
          <w:szCs w:val="24"/>
        </w:rPr>
        <w:t>Has evolved into more of a daytime warming shelter</w:t>
      </w:r>
    </w:p>
    <w:p w14:paraId="73377AD4" w14:textId="589F490A" w:rsidR="00612417" w:rsidRDefault="00612417" w:rsidP="00612417">
      <w:pPr>
        <w:pStyle w:val="ListParagraph"/>
        <w:numPr>
          <w:ilvl w:val="1"/>
          <w:numId w:val="33"/>
        </w:numPr>
        <w:rPr>
          <w:sz w:val="24"/>
          <w:szCs w:val="24"/>
        </w:rPr>
      </w:pPr>
      <w:r>
        <w:rPr>
          <w:sz w:val="24"/>
          <w:szCs w:val="24"/>
        </w:rPr>
        <w:t>Lease has been renewed for one year/may be up for review</w:t>
      </w:r>
    </w:p>
    <w:p w14:paraId="0812E9C8" w14:textId="12AD397B" w:rsidR="00612417" w:rsidRDefault="00612417" w:rsidP="00612417">
      <w:pPr>
        <w:pStyle w:val="ListParagraph"/>
        <w:numPr>
          <w:ilvl w:val="1"/>
          <w:numId w:val="33"/>
        </w:numPr>
        <w:rPr>
          <w:sz w:val="24"/>
          <w:szCs w:val="24"/>
        </w:rPr>
      </w:pPr>
      <w:r>
        <w:rPr>
          <w:sz w:val="24"/>
          <w:szCs w:val="24"/>
        </w:rPr>
        <w:t>Up to 20 people a day are gathered there</w:t>
      </w:r>
    </w:p>
    <w:p w14:paraId="2D723D7A" w14:textId="4F6594EB" w:rsidR="00612417" w:rsidRDefault="00612417" w:rsidP="00612417">
      <w:pPr>
        <w:pStyle w:val="ListParagraph"/>
        <w:numPr>
          <w:ilvl w:val="1"/>
          <w:numId w:val="33"/>
        </w:numPr>
        <w:rPr>
          <w:sz w:val="24"/>
          <w:szCs w:val="24"/>
        </w:rPr>
      </w:pPr>
      <w:r>
        <w:rPr>
          <w:sz w:val="24"/>
          <w:szCs w:val="24"/>
        </w:rPr>
        <w:t>Fills the gap/need for those who do not have anywhere to go during the day</w:t>
      </w:r>
    </w:p>
    <w:p w14:paraId="0CFC8ACD" w14:textId="5D3EDF7F" w:rsidR="00612417" w:rsidRDefault="00612417" w:rsidP="00612417">
      <w:pPr>
        <w:pStyle w:val="ListParagraph"/>
        <w:numPr>
          <w:ilvl w:val="0"/>
          <w:numId w:val="33"/>
        </w:numPr>
        <w:rPr>
          <w:sz w:val="24"/>
          <w:szCs w:val="24"/>
        </w:rPr>
      </w:pPr>
      <w:r>
        <w:rPr>
          <w:sz w:val="24"/>
          <w:szCs w:val="24"/>
        </w:rPr>
        <w:t>Waushara County DHS</w:t>
      </w:r>
    </w:p>
    <w:p w14:paraId="070EC8ED" w14:textId="2CEE4D30" w:rsidR="00612417" w:rsidRDefault="00612417" w:rsidP="00612417">
      <w:pPr>
        <w:pStyle w:val="ListParagraph"/>
        <w:numPr>
          <w:ilvl w:val="1"/>
          <w:numId w:val="33"/>
        </w:numPr>
        <w:rPr>
          <w:sz w:val="24"/>
          <w:szCs w:val="24"/>
        </w:rPr>
      </w:pPr>
      <w:r>
        <w:rPr>
          <w:sz w:val="24"/>
          <w:szCs w:val="24"/>
        </w:rPr>
        <w:t>Access point for salvation army funds for rent assistance</w:t>
      </w:r>
    </w:p>
    <w:p w14:paraId="5D44A156" w14:textId="4FA64797" w:rsidR="00612417" w:rsidRDefault="00612417" w:rsidP="00612417">
      <w:pPr>
        <w:pStyle w:val="ListParagraph"/>
        <w:numPr>
          <w:ilvl w:val="1"/>
          <w:numId w:val="33"/>
        </w:numPr>
        <w:rPr>
          <w:sz w:val="24"/>
          <w:szCs w:val="24"/>
        </w:rPr>
      </w:pPr>
      <w:r>
        <w:rPr>
          <w:sz w:val="24"/>
          <w:szCs w:val="24"/>
        </w:rPr>
        <w:t>Can help w/ first month’s rent/sec deposit or prevention and utility disconnects</w:t>
      </w:r>
    </w:p>
    <w:p w14:paraId="000EB79A" w14:textId="13B78742" w:rsidR="00612417" w:rsidRDefault="00612417" w:rsidP="00612417">
      <w:pPr>
        <w:pStyle w:val="ListParagraph"/>
        <w:numPr>
          <w:ilvl w:val="1"/>
          <w:numId w:val="33"/>
        </w:numPr>
        <w:rPr>
          <w:sz w:val="24"/>
          <w:szCs w:val="24"/>
        </w:rPr>
      </w:pPr>
      <w:r>
        <w:rPr>
          <w:sz w:val="24"/>
          <w:szCs w:val="24"/>
        </w:rPr>
        <w:t>Seeing large amount of utility assistance needs that can’t be met</w:t>
      </w:r>
    </w:p>
    <w:p w14:paraId="724EDEAC" w14:textId="062D82FA" w:rsidR="008B0D61" w:rsidRDefault="008B0D61" w:rsidP="00612417">
      <w:pPr>
        <w:pStyle w:val="ListParagraph"/>
        <w:numPr>
          <w:ilvl w:val="1"/>
          <w:numId w:val="33"/>
        </w:numPr>
        <w:rPr>
          <w:sz w:val="24"/>
          <w:szCs w:val="24"/>
        </w:rPr>
      </w:pPr>
      <w:r>
        <w:rPr>
          <w:sz w:val="24"/>
          <w:szCs w:val="24"/>
        </w:rPr>
        <w:t>They have stability plans for those they work with</w:t>
      </w:r>
    </w:p>
    <w:p w14:paraId="708A56B6" w14:textId="29A01A73" w:rsidR="008B0D61" w:rsidRDefault="008B0D61" w:rsidP="00612417">
      <w:pPr>
        <w:pStyle w:val="ListParagraph"/>
        <w:numPr>
          <w:ilvl w:val="1"/>
          <w:numId w:val="33"/>
        </w:numPr>
        <w:rPr>
          <w:sz w:val="24"/>
          <w:szCs w:val="24"/>
        </w:rPr>
      </w:pPr>
      <w:r>
        <w:rPr>
          <w:sz w:val="24"/>
          <w:szCs w:val="24"/>
        </w:rPr>
        <w:t>There are no homeless shelters in the county-sheriffs dept opens the doors in the lobby for those who need to get warm but it isn’t utilized</w:t>
      </w:r>
    </w:p>
    <w:p w14:paraId="667ECD8A" w14:textId="25EB3877" w:rsidR="008B0D61" w:rsidRDefault="008B0D61" w:rsidP="00612417">
      <w:pPr>
        <w:pStyle w:val="ListParagraph"/>
        <w:numPr>
          <w:ilvl w:val="1"/>
          <w:numId w:val="33"/>
        </w:numPr>
        <w:rPr>
          <w:sz w:val="24"/>
          <w:szCs w:val="24"/>
        </w:rPr>
      </w:pPr>
      <w:r>
        <w:rPr>
          <w:sz w:val="24"/>
          <w:szCs w:val="24"/>
        </w:rPr>
        <w:t>Work closely with the VA’s office</w:t>
      </w:r>
    </w:p>
    <w:p w14:paraId="3B076645" w14:textId="2D2E98A3" w:rsidR="008B0D61" w:rsidRDefault="008B0D61" w:rsidP="00612417">
      <w:pPr>
        <w:pStyle w:val="ListParagraph"/>
        <w:numPr>
          <w:ilvl w:val="1"/>
          <w:numId w:val="33"/>
        </w:numPr>
        <w:rPr>
          <w:sz w:val="24"/>
          <w:szCs w:val="24"/>
        </w:rPr>
      </w:pPr>
      <w:r>
        <w:rPr>
          <w:sz w:val="24"/>
          <w:szCs w:val="24"/>
        </w:rPr>
        <w:t xml:space="preserve">Pool resources together to coordinate </w:t>
      </w:r>
    </w:p>
    <w:p w14:paraId="6FA26F2B" w14:textId="77777777" w:rsidR="000A2B6D" w:rsidRDefault="000A2B6D" w:rsidP="000A2B6D">
      <w:pPr>
        <w:pStyle w:val="ListParagraph"/>
        <w:ind w:left="1440"/>
        <w:rPr>
          <w:sz w:val="24"/>
          <w:szCs w:val="24"/>
        </w:rPr>
      </w:pPr>
    </w:p>
    <w:p w14:paraId="387AFF7D" w14:textId="6417F270" w:rsidR="008B0D61" w:rsidRDefault="008B0D61" w:rsidP="008B0D61">
      <w:pPr>
        <w:pStyle w:val="ListParagraph"/>
        <w:numPr>
          <w:ilvl w:val="0"/>
          <w:numId w:val="33"/>
        </w:numPr>
        <w:rPr>
          <w:sz w:val="24"/>
          <w:szCs w:val="24"/>
        </w:rPr>
      </w:pPr>
      <w:r>
        <w:rPr>
          <w:sz w:val="24"/>
          <w:szCs w:val="24"/>
        </w:rPr>
        <w:t>Boys and Girls Club</w:t>
      </w:r>
    </w:p>
    <w:p w14:paraId="0ED031EC" w14:textId="2932E5BD" w:rsidR="008B0D61" w:rsidRDefault="008B0D61" w:rsidP="008B0D61">
      <w:pPr>
        <w:pStyle w:val="ListParagraph"/>
        <w:numPr>
          <w:ilvl w:val="1"/>
          <w:numId w:val="33"/>
        </w:numPr>
        <w:rPr>
          <w:sz w:val="24"/>
          <w:szCs w:val="24"/>
        </w:rPr>
      </w:pPr>
      <w:r>
        <w:rPr>
          <w:sz w:val="24"/>
          <w:szCs w:val="24"/>
        </w:rPr>
        <w:t>Served over 2000 kids in 2018</w:t>
      </w:r>
    </w:p>
    <w:p w14:paraId="619B9869" w14:textId="59007312" w:rsidR="008B0D61" w:rsidRDefault="008B0D61" w:rsidP="008B0D61">
      <w:pPr>
        <w:pStyle w:val="ListParagraph"/>
        <w:numPr>
          <w:ilvl w:val="1"/>
          <w:numId w:val="33"/>
        </w:numPr>
        <w:rPr>
          <w:sz w:val="24"/>
          <w:szCs w:val="24"/>
        </w:rPr>
      </w:pPr>
      <w:r>
        <w:rPr>
          <w:sz w:val="24"/>
          <w:szCs w:val="24"/>
        </w:rPr>
        <w:t>70% are under the age of 12</w:t>
      </w:r>
    </w:p>
    <w:p w14:paraId="20A4453A" w14:textId="36CCC3FE" w:rsidR="008B0D61" w:rsidRDefault="008B0D61" w:rsidP="008B0D61">
      <w:pPr>
        <w:pStyle w:val="ListParagraph"/>
        <w:numPr>
          <w:ilvl w:val="1"/>
          <w:numId w:val="33"/>
        </w:numPr>
        <w:rPr>
          <w:sz w:val="24"/>
          <w:szCs w:val="24"/>
        </w:rPr>
      </w:pPr>
      <w:r>
        <w:rPr>
          <w:sz w:val="24"/>
          <w:szCs w:val="24"/>
        </w:rPr>
        <w:t>Served 70,000 meals and snacks (50K snacks/20K meals)</w:t>
      </w:r>
    </w:p>
    <w:p w14:paraId="35C3E248" w14:textId="76B606AB" w:rsidR="008B0D61" w:rsidRDefault="008B0D61" w:rsidP="008B0D61">
      <w:pPr>
        <w:pStyle w:val="ListParagraph"/>
        <w:numPr>
          <w:ilvl w:val="1"/>
          <w:numId w:val="33"/>
        </w:numPr>
        <w:rPr>
          <w:sz w:val="24"/>
          <w:szCs w:val="24"/>
        </w:rPr>
      </w:pPr>
      <w:r>
        <w:rPr>
          <w:sz w:val="24"/>
          <w:szCs w:val="24"/>
        </w:rPr>
        <w:t>Added hot supper at Plover and Berard</w:t>
      </w:r>
    </w:p>
    <w:p w14:paraId="77905266" w14:textId="27A6104C" w:rsidR="008B0D61" w:rsidRDefault="008B0D61" w:rsidP="008B0D61">
      <w:pPr>
        <w:pStyle w:val="ListParagraph"/>
        <w:numPr>
          <w:ilvl w:val="1"/>
          <w:numId w:val="33"/>
        </w:numPr>
        <w:rPr>
          <w:sz w:val="24"/>
          <w:szCs w:val="24"/>
        </w:rPr>
      </w:pPr>
      <w:r>
        <w:rPr>
          <w:sz w:val="24"/>
          <w:szCs w:val="24"/>
        </w:rPr>
        <w:t>Serve meals to 100-120 kids per night</w:t>
      </w:r>
    </w:p>
    <w:p w14:paraId="28CC0E59" w14:textId="4A089DF3" w:rsidR="005076F7" w:rsidRDefault="005076F7" w:rsidP="008B0D61">
      <w:pPr>
        <w:pStyle w:val="ListParagraph"/>
        <w:numPr>
          <w:ilvl w:val="1"/>
          <w:numId w:val="33"/>
        </w:numPr>
        <w:rPr>
          <w:sz w:val="24"/>
          <w:szCs w:val="24"/>
        </w:rPr>
      </w:pPr>
      <w:r>
        <w:rPr>
          <w:sz w:val="24"/>
          <w:szCs w:val="24"/>
        </w:rPr>
        <w:t>70% of children served ar</w:t>
      </w:r>
      <w:r w:rsidR="001E19AA">
        <w:rPr>
          <w:sz w:val="24"/>
          <w:szCs w:val="24"/>
        </w:rPr>
        <w:t>e</w:t>
      </w:r>
      <w:r>
        <w:rPr>
          <w:sz w:val="24"/>
          <w:szCs w:val="24"/>
        </w:rPr>
        <w:t xml:space="preserve"> 12 y</w:t>
      </w:r>
      <w:r w:rsidR="001E19AA">
        <w:rPr>
          <w:sz w:val="24"/>
          <w:szCs w:val="24"/>
        </w:rPr>
        <w:t>e</w:t>
      </w:r>
      <w:r>
        <w:rPr>
          <w:sz w:val="24"/>
          <w:szCs w:val="24"/>
        </w:rPr>
        <w:t>ars and younger</w:t>
      </w:r>
    </w:p>
    <w:p w14:paraId="1DFEF9AF" w14:textId="01520006" w:rsidR="008B0D61" w:rsidRDefault="008B0D61" w:rsidP="008B0D61">
      <w:pPr>
        <w:pStyle w:val="ListParagraph"/>
        <w:numPr>
          <w:ilvl w:val="1"/>
          <w:numId w:val="33"/>
        </w:numPr>
        <w:rPr>
          <w:sz w:val="24"/>
          <w:szCs w:val="24"/>
        </w:rPr>
      </w:pPr>
      <w:r>
        <w:rPr>
          <w:sz w:val="24"/>
          <w:szCs w:val="24"/>
        </w:rPr>
        <w:t>Enrollment fees start in the summer</w:t>
      </w:r>
    </w:p>
    <w:p w14:paraId="12F94ED5" w14:textId="393CA7AC" w:rsidR="008B0D61" w:rsidRDefault="008B0D61" w:rsidP="008B0D61">
      <w:pPr>
        <w:pStyle w:val="ListParagraph"/>
        <w:numPr>
          <w:ilvl w:val="1"/>
          <w:numId w:val="33"/>
        </w:numPr>
        <w:rPr>
          <w:sz w:val="24"/>
          <w:szCs w:val="24"/>
        </w:rPr>
      </w:pPr>
      <w:r>
        <w:rPr>
          <w:sz w:val="24"/>
          <w:szCs w:val="24"/>
        </w:rPr>
        <w:t>They have a youth behavioral specialist on staff for kids with higher needs to offer support and travel to other sites</w:t>
      </w:r>
    </w:p>
    <w:p w14:paraId="5980B215" w14:textId="6AEF5997" w:rsidR="008B0D61" w:rsidRDefault="008B0D61" w:rsidP="008B0D61">
      <w:pPr>
        <w:pStyle w:val="ListParagraph"/>
        <w:numPr>
          <w:ilvl w:val="1"/>
          <w:numId w:val="33"/>
        </w:numPr>
        <w:rPr>
          <w:sz w:val="24"/>
          <w:szCs w:val="24"/>
        </w:rPr>
      </w:pPr>
      <w:r>
        <w:rPr>
          <w:sz w:val="24"/>
          <w:szCs w:val="24"/>
        </w:rPr>
        <w:lastRenderedPageBreak/>
        <w:t>Dental center supports maintenance (fluoride/sealants/exams and will refer out for more serious dental needs</w:t>
      </w:r>
    </w:p>
    <w:p w14:paraId="7B4CF1B5" w14:textId="5B7D59A1" w:rsidR="008B0D61" w:rsidRDefault="008B0D61" w:rsidP="008B0D61">
      <w:pPr>
        <w:pStyle w:val="ListParagraph"/>
        <w:numPr>
          <w:ilvl w:val="0"/>
          <w:numId w:val="33"/>
        </w:numPr>
        <w:rPr>
          <w:sz w:val="24"/>
          <w:szCs w:val="24"/>
        </w:rPr>
      </w:pPr>
      <w:r>
        <w:rPr>
          <w:sz w:val="24"/>
          <w:szCs w:val="24"/>
        </w:rPr>
        <w:t>FCC RHY specific</w:t>
      </w:r>
    </w:p>
    <w:p w14:paraId="51E1B6B2" w14:textId="570E4228" w:rsidR="008B0D61" w:rsidRDefault="008B0D61" w:rsidP="008B0D61">
      <w:pPr>
        <w:pStyle w:val="ListParagraph"/>
        <w:numPr>
          <w:ilvl w:val="1"/>
          <w:numId w:val="33"/>
        </w:numPr>
        <w:rPr>
          <w:sz w:val="24"/>
          <w:szCs w:val="24"/>
        </w:rPr>
      </w:pPr>
      <w:r>
        <w:rPr>
          <w:sz w:val="24"/>
          <w:szCs w:val="24"/>
        </w:rPr>
        <w:t xml:space="preserve">Increased funding due to reduction of </w:t>
      </w:r>
      <w:r w:rsidR="00C33C33">
        <w:rPr>
          <w:sz w:val="24"/>
          <w:szCs w:val="24"/>
        </w:rPr>
        <w:t>sub-recipient</w:t>
      </w:r>
    </w:p>
    <w:p w14:paraId="679CD328" w14:textId="2E8F0C5B" w:rsidR="008B0D61" w:rsidRDefault="008B0D61" w:rsidP="008B0D61">
      <w:pPr>
        <w:pStyle w:val="ListParagraph"/>
        <w:numPr>
          <w:ilvl w:val="1"/>
          <w:numId w:val="33"/>
        </w:numPr>
        <w:rPr>
          <w:sz w:val="24"/>
          <w:szCs w:val="24"/>
        </w:rPr>
      </w:pPr>
      <w:r>
        <w:rPr>
          <w:sz w:val="24"/>
          <w:szCs w:val="24"/>
        </w:rPr>
        <w:t>Will take runaway and homeless youth from anywhere</w:t>
      </w:r>
    </w:p>
    <w:p w14:paraId="2A30D603" w14:textId="04F30E10" w:rsidR="008B0D61" w:rsidRDefault="008B0D61" w:rsidP="008B0D61">
      <w:pPr>
        <w:pStyle w:val="ListParagraph"/>
        <w:numPr>
          <w:ilvl w:val="1"/>
          <w:numId w:val="33"/>
        </w:numPr>
        <w:rPr>
          <w:sz w:val="24"/>
          <w:szCs w:val="24"/>
        </w:rPr>
      </w:pPr>
      <w:r>
        <w:rPr>
          <w:sz w:val="24"/>
          <w:szCs w:val="24"/>
        </w:rPr>
        <w:t>Served 25 runaway and homeless youth with 400 nights in 2018</w:t>
      </w:r>
    </w:p>
    <w:p w14:paraId="57232650" w14:textId="0CFF7E65" w:rsidR="008B0D61" w:rsidRDefault="008B0D61" w:rsidP="008B0D61">
      <w:pPr>
        <w:pStyle w:val="ListParagraph"/>
        <w:numPr>
          <w:ilvl w:val="0"/>
          <w:numId w:val="33"/>
        </w:numPr>
        <w:rPr>
          <w:sz w:val="24"/>
          <w:szCs w:val="24"/>
        </w:rPr>
      </w:pPr>
      <w:r>
        <w:rPr>
          <w:sz w:val="24"/>
          <w:szCs w:val="24"/>
        </w:rPr>
        <w:t>F</w:t>
      </w:r>
      <w:r w:rsidR="00393B4E">
        <w:rPr>
          <w:sz w:val="24"/>
          <w:szCs w:val="24"/>
        </w:rPr>
        <w:t xml:space="preserve">amily </w:t>
      </w:r>
      <w:r>
        <w:rPr>
          <w:sz w:val="24"/>
          <w:szCs w:val="24"/>
        </w:rPr>
        <w:t>C</w:t>
      </w:r>
      <w:r w:rsidR="00393B4E">
        <w:rPr>
          <w:sz w:val="24"/>
          <w:szCs w:val="24"/>
        </w:rPr>
        <w:t xml:space="preserve">risis </w:t>
      </w:r>
      <w:r>
        <w:rPr>
          <w:sz w:val="24"/>
          <w:szCs w:val="24"/>
        </w:rPr>
        <w:t>C</w:t>
      </w:r>
      <w:r w:rsidR="00393B4E">
        <w:rPr>
          <w:sz w:val="24"/>
          <w:szCs w:val="24"/>
        </w:rPr>
        <w:t>enter</w:t>
      </w:r>
      <w:r>
        <w:rPr>
          <w:sz w:val="24"/>
          <w:szCs w:val="24"/>
        </w:rPr>
        <w:t xml:space="preserve"> </w:t>
      </w:r>
    </w:p>
    <w:p w14:paraId="72E46AE6" w14:textId="20E64A00" w:rsidR="008B0D61" w:rsidRDefault="008B0D61" w:rsidP="008B0D61">
      <w:pPr>
        <w:pStyle w:val="ListParagraph"/>
        <w:numPr>
          <w:ilvl w:val="1"/>
          <w:numId w:val="33"/>
        </w:numPr>
        <w:rPr>
          <w:sz w:val="24"/>
          <w:szCs w:val="24"/>
        </w:rPr>
      </w:pPr>
      <w:r>
        <w:rPr>
          <w:sz w:val="24"/>
          <w:szCs w:val="24"/>
        </w:rPr>
        <w:t>Served 167 in shelter with 5,152 nights in shelter</w:t>
      </w:r>
    </w:p>
    <w:p w14:paraId="7176CEDC" w14:textId="03033A83" w:rsidR="00C33C33" w:rsidRDefault="00C33C33" w:rsidP="00C33C33">
      <w:pPr>
        <w:pStyle w:val="ListParagraph"/>
        <w:numPr>
          <w:ilvl w:val="1"/>
          <w:numId w:val="33"/>
        </w:numPr>
        <w:rPr>
          <w:sz w:val="24"/>
          <w:szCs w:val="24"/>
        </w:rPr>
      </w:pPr>
      <w:r>
        <w:rPr>
          <w:sz w:val="24"/>
          <w:szCs w:val="24"/>
        </w:rPr>
        <w:t>Small grant for outreach to those who are 60+ and LGBTQ</w:t>
      </w:r>
    </w:p>
    <w:p w14:paraId="2DE87860" w14:textId="77777777" w:rsidR="00F672AE" w:rsidRDefault="00F672AE" w:rsidP="00C33C33">
      <w:pPr>
        <w:pStyle w:val="ListParagraph"/>
        <w:numPr>
          <w:ilvl w:val="1"/>
          <w:numId w:val="33"/>
        </w:numPr>
        <w:rPr>
          <w:sz w:val="24"/>
          <w:szCs w:val="24"/>
        </w:rPr>
      </w:pPr>
    </w:p>
    <w:p w14:paraId="352D43CC" w14:textId="5C09905C" w:rsidR="00C33C33" w:rsidRDefault="00C33C33" w:rsidP="00C33C33">
      <w:pPr>
        <w:pStyle w:val="ListParagraph"/>
        <w:numPr>
          <w:ilvl w:val="0"/>
          <w:numId w:val="33"/>
        </w:numPr>
        <w:rPr>
          <w:sz w:val="24"/>
          <w:szCs w:val="24"/>
        </w:rPr>
      </w:pPr>
      <w:r>
        <w:rPr>
          <w:sz w:val="24"/>
          <w:szCs w:val="24"/>
        </w:rPr>
        <w:t xml:space="preserve">United Way </w:t>
      </w:r>
      <w:r w:rsidR="00F672AE">
        <w:rPr>
          <w:sz w:val="24"/>
          <w:szCs w:val="24"/>
        </w:rPr>
        <w:t xml:space="preserve">&amp; </w:t>
      </w:r>
      <w:r>
        <w:rPr>
          <w:sz w:val="24"/>
          <w:szCs w:val="24"/>
        </w:rPr>
        <w:t>211</w:t>
      </w:r>
    </w:p>
    <w:p w14:paraId="13278979" w14:textId="318942EC" w:rsidR="00C33C33" w:rsidRDefault="00C33C33" w:rsidP="00C33C33">
      <w:pPr>
        <w:pStyle w:val="ListParagraph"/>
        <w:numPr>
          <w:ilvl w:val="1"/>
          <w:numId w:val="33"/>
        </w:numPr>
        <w:rPr>
          <w:sz w:val="24"/>
          <w:szCs w:val="24"/>
        </w:rPr>
      </w:pPr>
      <w:r>
        <w:rPr>
          <w:sz w:val="24"/>
          <w:szCs w:val="24"/>
        </w:rPr>
        <w:t>Handed out sheet of those served in 2018</w:t>
      </w:r>
    </w:p>
    <w:p w14:paraId="287F2A5F" w14:textId="6B22ADEE" w:rsidR="00C33C33" w:rsidRDefault="00C33C33" w:rsidP="00C33C33">
      <w:pPr>
        <w:pStyle w:val="ListParagraph"/>
        <w:numPr>
          <w:ilvl w:val="1"/>
          <w:numId w:val="33"/>
        </w:numPr>
        <w:rPr>
          <w:sz w:val="24"/>
          <w:szCs w:val="24"/>
        </w:rPr>
      </w:pPr>
      <w:r>
        <w:rPr>
          <w:sz w:val="24"/>
          <w:szCs w:val="24"/>
        </w:rPr>
        <w:t xml:space="preserve">Will complete a separate data point for Mental Health and AODA </w:t>
      </w:r>
    </w:p>
    <w:p w14:paraId="3AEB2CCE" w14:textId="21393822" w:rsidR="00C33C33" w:rsidRDefault="00C33C33" w:rsidP="00C33C33">
      <w:pPr>
        <w:pStyle w:val="ListParagraph"/>
        <w:numPr>
          <w:ilvl w:val="1"/>
          <w:numId w:val="33"/>
        </w:numPr>
        <w:rPr>
          <w:sz w:val="24"/>
          <w:szCs w:val="24"/>
        </w:rPr>
      </w:pPr>
      <w:r>
        <w:rPr>
          <w:sz w:val="24"/>
          <w:szCs w:val="24"/>
        </w:rPr>
        <w:t>Discussed the WI Addiction Helpline</w:t>
      </w:r>
      <w:r w:rsidR="001A5F9E">
        <w:rPr>
          <w:sz w:val="24"/>
          <w:szCs w:val="24"/>
        </w:rPr>
        <w:t xml:space="preserve"> -will do follow up on these call</w:t>
      </w:r>
      <w:r w:rsidR="00FE69AA">
        <w:rPr>
          <w:sz w:val="24"/>
          <w:szCs w:val="24"/>
        </w:rPr>
        <w:t>s, can do text and chat options as well</w:t>
      </w:r>
    </w:p>
    <w:p w14:paraId="2F8AEC2E" w14:textId="2D8F5CDD" w:rsidR="00F672AE" w:rsidRDefault="001A5F9E" w:rsidP="00C33C33">
      <w:pPr>
        <w:pStyle w:val="ListParagraph"/>
        <w:numPr>
          <w:ilvl w:val="1"/>
          <w:numId w:val="33"/>
        </w:numPr>
        <w:rPr>
          <w:sz w:val="24"/>
          <w:szCs w:val="24"/>
        </w:rPr>
      </w:pPr>
      <w:r>
        <w:rPr>
          <w:sz w:val="24"/>
          <w:szCs w:val="24"/>
        </w:rPr>
        <w:t>M</w:t>
      </w:r>
      <w:r w:rsidR="00F672AE">
        <w:rPr>
          <w:sz w:val="24"/>
          <w:szCs w:val="24"/>
        </w:rPr>
        <w:t>y Free Taxes</w:t>
      </w:r>
    </w:p>
    <w:p w14:paraId="0E0FAD03" w14:textId="4A5ECAFA" w:rsidR="00F672AE" w:rsidRDefault="00F672AE" w:rsidP="00C33C33">
      <w:pPr>
        <w:pStyle w:val="ListParagraph"/>
        <w:numPr>
          <w:ilvl w:val="1"/>
          <w:numId w:val="33"/>
        </w:numPr>
        <w:rPr>
          <w:sz w:val="24"/>
          <w:szCs w:val="24"/>
        </w:rPr>
      </w:pPr>
      <w:r>
        <w:rPr>
          <w:sz w:val="24"/>
          <w:szCs w:val="24"/>
        </w:rPr>
        <w:t>Vita and AARP Tax appointment made through 211</w:t>
      </w:r>
    </w:p>
    <w:p w14:paraId="319DA9F8" w14:textId="75982771" w:rsidR="00F672AE" w:rsidRDefault="00F672AE" w:rsidP="00F672AE">
      <w:pPr>
        <w:pStyle w:val="ListParagraph"/>
        <w:numPr>
          <w:ilvl w:val="0"/>
          <w:numId w:val="33"/>
        </w:numPr>
        <w:rPr>
          <w:sz w:val="24"/>
          <w:szCs w:val="24"/>
        </w:rPr>
      </w:pPr>
      <w:r>
        <w:rPr>
          <w:sz w:val="24"/>
          <w:szCs w:val="24"/>
        </w:rPr>
        <w:t>Salvation Army</w:t>
      </w:r>
      <w:r w:rsidR="00CB0646">
        <w:rPr>
          <w:sz w:val="24"/>
          <w:szCs w:val="24"/>
        </w:rPr>
        <w:t xml:space="preserve"> </w:t>
      </w:r>
    </w:p>
    <w:p w14:paraId="692E09EB" w14:textId="624F5A21" w:rsidR="00CB0646" w:rsidRDefault="00CB0646" w:rsidP="00CB0646">
      <w:pPr>
        <w:pStyle w:val="ListParagraph"/>
        <w:numPr>
          <w:ilvl w:val="0"/>
          <w:numId w:val="35"/>
        </w:numPr>
        <w:rPr>
          <w:sz w:val="24"/>
          <w:szCs w:val="24"/>
        </w:rPr>
      </w:pPr>
      <w:r>
        <w:rPr>
          <w:sz w:val="24"/>
          <w:szCs w:val="24"/>
        </w:rPr>
        <w:t>Applying for two grants-TBRA-Tenant Based Rental Assistance</w:t>
      </w:r>
    </w:p>
    <w:p w14:paraId="19419E33" w14:textId="09CDE67A" w:rsidR="00CB0646" w:rsidRDefault="00CB0646" w:rsidP="00CB0646">
      <w:pPr>
        <w:pStyle w:val="ListParagraph"/>
        <w:numPr>
          <w:ilvl w:val="0"/>
          <w:numId w:val="35"/>
        </w:numPr>
        <w:rPr>
          <w:sz w:val="24"/>
          <w:szCs w:val="24"/>
        </w:rPr>
      </w:pPr>
      <w:r>
        <w:rPr>
          <w:sz w:val="24"/>
          <w:szCs w:val="24"/>
        </w:rPr>
        <w:t>No coordinated entry requirement</w:t>
      </w:r>
    </w:p>
    <w:p w14:paraId="3B0F9E7A" w14:textId="68DA6657" w:rsidR="00CB0646" w:rsidRDefault="00CB0646" w:rsidP="00CB0646">
      <w:pPr>
        <w:pStyle w:val="ListParagraph"/>
        <w:numPr>
          <w:ilvl w:val="0"/>
          <w:numId w:val="35"/>
        </w:numPr>
        <w:rPr>
          <w:sz w:val="24"/>
          <w:szCs w:val="24"/>
        </w:rPr>
      </w:pPr>
      <w:r>
        <w:rPr>
          <w:sz w:val="24"/>
          <w:szCs w:val="24"/>
        </w:rPr>
        <w:t>24-month rental assistance</w:t>
      </w:r>
    </w:p>
    <w:p w14:paraId="1D951843" w14:textId="119A3D23" w:rsidR="000A043B" w:rsidRDefault="000A043B" w:rsidP="00CB0646">
      <w:pPr>
        <w:pStyle w:val="ListParagraph"/>
        <w:numPr>
          <w:ilvl w:val="0"/>
          <w:numId w:val="35"/>
        </w:numPr>
        <w:rPr>
          <w:sz w:val="24"/>
          <w:szCs w:val="24"/>
        </w:rPr>
      </w:pPr>
      <w:r>
        <w:rPr>
          <w:sz w:val="24"/>
          <w:szCs w:val="24"/>
        </w:rPr>
        <w:t>Moving shelter residents into permanen</w:t>
      </w:r>
      <w:r w:rsidR="00A735F5">
        <w:rPr>
          <w:sz w:val="24"/>
          <w:szCs w:val="24"/>
        </w:rPr>
        <w:t>t housing as quickly as possible is required by EHH funding</w:t>
      </w:r>
    </w:p>
    <w:p w14:paraId="1068673F" w14:textId="02974500" w:rsidR="00CB0646" w:rsidRDefault="00CB0646" w:rsidP="00CB0646">
      <w:pPr>
        <w:pStyle w:val="ListParagraph"/>
        <w:numPr>
          <w:ilvl w:val="0"/>
          <w:numId w:val="35"/>
        </w:numPr>
        <w:rPr>
          <w:sz w:val="24"/>
          <w:szCs w:val="24"/>
        </w:rPr>
      </w:pPr>
      <w:r>
        <w:rPr>
          <w:sz w:val="24"/>
          <w:szCs w:val="24"/>
        </w:rPr>
        <w:t>Balance of State membership paid through this year-$250 by CAP Services</w:t>
      </w:r>
    </w:p>
    <w:p w14:paraId="003ECA8D" w14:textId="610543E4" w:rsidR="00CB0646" w:rsidRDefault="00CB0646" w:rsidP="00CB0646">
      <w:pPr>
        <w:pStyle w:val="ListParagraph"/>
        <w:numPr>
          <w:ilvl w:val="0"/>
          <w:numId w:val="35"/>
        </w:numPr>
        <w:rPr>
          <w:sz w:val="24"/>
          <w:szCs w:val="24"/>
        </w:rPr>
      </w:pPr>
      <w:r>
        <w:rPr>
          <w:sz w:val="24"/>
          <w:szCs w:val="24"/>
        </w:rPr>
        <w:t>EHH transitional housing funding-Rapid Rehousing second grant-EHH funding has stricter guidelines and it does not encourage long stays in shelter</w:t>
      </w:r>
    </w:p>
    <w:p w14:paraId="0583E61F" w14:textId="0C93D10F" w:rsidR="00CB0646" w:rsidRDefault="00CB0646" w:rsidP="00CB0646">
      <w:pPr>
        <w:pStyle w:val="ListParagraph"/>
        <w:numPr>
          <w:ilvl w:val="0"/>
          <w:numId w:val="35"/>
        </w:numPr>
        <w:rPr>
          <w:sz w:val="24"/>
          <w:szCs w:val="24"/>
        </w:rPr>
      </w:pPr>
      <w:r>
        <w:rPr>
          <w:sz w:val="24"/>
          <w:szCs w:val="24"/>
        </w:rPr>
        <w:t>33-34 residents with 3 families not at full capacity</w:t>
      </w:r>
      <w:r w:rsidR="00D5711B">
        <w:rPr>
          <w:sz w:val="24"/>
          <w:szCs w:val="24"/>
        </w:rPr>
        <w:t>, frail and elderly having extended stays</w:t>
      </w:r>
    </w:p>
    <w:p w14:paraId="4262ADB3" w14:textId="0EAD4929" w:rsidR="00CB0646" w:rsidRDefault="00CB0646" w:rsidP="00CB0646">
      <w:pPr>
        <w:pStyle w:val="ListParagraph"/>
        <w:numPr>
          <w:ilvl w:val="0"/>
          <w:numId w:val="35"/>
        </w:numPr>
        <w:rPr>
          <w:sz w:val="24"/>
          <w:szCs w:val="24"/>
        </w:rPr>
      </w:pPr>
      <w:r>
        <w:rPr>
          <w:sz w:val="24"/>
          <w:szCs w:val="24"/>
        </w:rPr>
        <w:t>46 beds capacity</w:t>
      </w:r>
    </w:p>
    <w:p w14:paraId="28DC6191" w14:textId="602A22D3" w:rsidR="00606BDB" w:rsidRDefault="00606BDB" w:rsidP="00CB0646">
      <w:pPr>
        <w:pStyle w:val="ListParagraph"/>
        <w:numPr>
          <w:ilvl w:val="0"/>
          <w:numId w:val="35"/>
        </w:numPr>
        <w:rPr>
          <w:sz w:val="24"/>
          <w:szCs w:val="24"/>
        </w:rPr>
      </w:pPr>
      <w:r>
        <w:rPr>
          <w:sz w:val="24"/>
          <w:szCs w:val="24"/>
        </w:rPr>
        <w:t>Point in Time Counts are now</w:t>
      </w:r>
      <w:r w:rsidR="00B72387">
        <w:rPr>
          <w:sz w:val="24"/>
          <w:szCs w:val="24"/>
        </w:rPr>
        <w:t xml:space="preserve"> Salvation Army’s responsibility as the Lead CoC agency, include street counts</w:t>
      </w:r>
    </w:p>
    <w:p w14:paraId="4B86E646" w14:textId="7CE25825" w:rsidR="00B72387" w:rsidRDefault="000C3FA4" w:rsidP="00CB0646">
      <w:pPr>
        <w:pStyle w:val="ListParagraph"/>
        <w:numPr>
          <w:ilvl w:val="0"/>
          <w:numId w:val="35"/>
        </w:numPr>
        <w:rPr>
          <w:sz w:val="24"/>
          <w:szCs w:val="24"/>
        </w:rPr>
      </w:pPr>
      <w:r>
        <w:rPr>
          <w:sz w:val="24"/>
          <w:szCs w:val="24"/>
        </w:rPr>
        <w:t xml:space="preserve">Meals-averaging 30-35 at each </w:t>
      </w:r>
      <w:r w:rsidR="006D2FE8">
        <w:rPr>
          <w:sz w:val="24"/>
          <w:szCs w:val="24"/>
        </w:rPr>
        <w:t>meal</w:t>
      </w:r>
      <w:r>
        <w:rPr>
          <w:sz w:val="24"/>
          <w:szCs w:val="24"/>
        </w:rPr>
        <w:t xml:space="preserve"> around 2,000 per month</w:t>
      </w:r>
    </w:p>
    <w:p w14:paraId="301A1268" w14:textId="64E768A9" w:rsidR="00D44E36" w:rsidRDefault="00D44E36" w:rsidP="00CB0646">
      <w:pPr>
        <w:pStyle w:val="ListParagraph"/>
        <w:numPr>
          <w:ilvl w:val="0"/>
          <w:numId w:val="35"/>
        </w:numPr>
        <w:rPr>
          <w:sz w:val="24"/>
          <w:szCs w:val="24"/>
        </w:rPr>
      </w:pPr>
      <w:r>
        <w:rPr>
          <w:sz w:val="24"/>
          <w:szCs w:val="24"/>
        </w:rPr>
        <w:t>Quarterly about 60 food baskets</w:t>
      </w:r>
    </w:p>
    <w:p w14:paraId="5AC30739" w14:textId="77777777" w:rsidR="00F672AE" w:rsidRPr="00F672AE" w:rsidRDefault="00F672AE" w:rsidP="00F672AE">
      <w:pPr>
        <w:pStyle w:val="ListParagraph"/>
        <w:rPr>
          <w:sz w:val="24"/>
          <w:szCs w:val="24"/>
        </w:rPr>
      </w:pPr>
    </w:p>
    <w:p w14:paraId="1054E811" w14:textId="05ECB52F" w:rsidR="008520E1" w:rsidRPr="008520E1" w:rsidRDefault="008520E1" w:rsidP="00B441F8">
      <w:pPr>
        <w:pStyle w:val="ListParagraph"/>
        <w:ind w:left="1440"/>
        <w:rPr>
          <w:sz w:val="24"/>
          <w:szCs w:val="24"/>
        </w:rPr>
      </w:pPr>
    </w:p>
    <w:sectPr w:rsidR="008520E1" w:rsidRPr="008520E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B43571" w14:textId="77777777" w:rsidR="00594A9D" w:rsidRDefault="00594A9D" w:rsidP="002E1F60">
      <w:pPr>
        <w:spacing w:after="0" w:line="240" w:lineRule="auto"/>
      </w:pPr>
      <w:r>
        <w:separator/>
      </w:r>
    </w:p>
  </w:endnote>
  <w:endnote w:type="continuationSeparator" w:id="0">
    <w:p w14:paraId="4269CE60" w14:textId="77777777" w:rsidR="00594A9D" w:rsidRDefault="00594A9D" w:rsidP="002E1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28416" w14:textId="77777777" w:rsidR="002E1F60" w:rsidRDefault="002E1F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2063280"/>
      <w:docPartObj>
        <w:docPartGallery w:val="Page Numbers (Bottom of Page)"/>
        <w:docPartUnique/>
      </w:docPartObj>
    </w:sdtPr>
    <w:sdtEndPr>
      <w:rPr>
        <w:noProof/>
      </w:rPr>
    </w:sdtEndPr>
    <w:sdtContent>
      <w:p w14:paraId="4048DCDE" w14:textId="3862ECB3" w:rsidR="002E1F60" w:rsidRDefault="002E1F60">
        <w:pPr>
          <w:pStyle w:val="Footer"/>
          <w:jc w:val="right"/>
        </w:pPr>
        <w:r>
          <w:fldChar w:fldCharType="begin"/>
        </w:r>
        <w:r>
          <w:instrText xml:space="preserve"> PAGE   \* MERGEFORMAT </w:instrText>
        </w:r>
        <w:r>
          <w:fldChar w:fldCharType="separate"/>
        </w:r>
        <w:r w:rsidR="00E65C72">
          <w:rPr>
            <w:noProof/>
          </w:rPr>
          <w:t>3</w:t>
        </w:r>
        <w:r>
          <w:rPr>
            <w:noProof/>
          </w:rPr>
          <w:fldChar w:fldCharType="end"/>
        </w:r>
      </w:p>
    </w:sdtContent>
  </w:sdt>
  <w:p w14:paraId="47F8C8A0" w14:textId="77777777" w:rsidR="002E1F60" w:rsidRDefault="002E1F6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A00AD" w14:textId="77777777" w:rsidR="002E1F60" w:rsidRDefault="002E1F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571ACB" w14:textId="77777777" w:rsidR="00594A9D" w:rsidRDefault="00594A9D" w:rsidP="002E1F60">
      <w:pPr>
        <w:spacing w:after="0" w:line="240" w:lineRule="auto"/>
      </w:pPr>
      <w:r>
        <w:separator/>
      </w:r>
    </w:p>
  </w:footnote>
  <w:footnote w:type="continuationSeparator" w:id="0">
    <w:p w14:paraId="7D024EEC" w14:textId="77777777" w:rsidR="00594A9D" w:rsidRDefault="00594A9D" w:rsidP="002E1F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666F2" w14:textId="77777777" w:rsidR="002E1F60" w:rsidRDefault="002E1F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71634" w14:textId="77777777" w:rsidR="002E1F60" w:rsidRDefault="002E1F6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8EF31" w14:textId="77777777" w:rsidR="002E1F60" w:rsidRDefault="002E1F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A632F"/>
    <w:multiLevelType w:val="hybridMultilevel"/>
    <w:tmpl w:val="B652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5D5D06"/>
    <w:multiLevelType w:val="hybridMultilevel"/>
    <w:tmpl w:val="E62A6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A86D7E"/>
    <w:multiLevelType w:val="hybridMultilevel"/>
    <w:tmpl w:val="7DDC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B3053F"/>
    <w:multiLevelType w:val="hybridMultilevel"/>
    <w:tmpl w:val="F3F6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B87D8E"/>
    <w:multiLevelType w:val="hybridMultilevel"/>
    <w:tmpl w:val="E8F0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7F4E29"/>
    <w:multiLevelType w:val="hybridMultilevel"/>
    <w:tmpl w:val="DFFC4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D56E09"/>
    <w:multiLevelType w:val="hybridMultilevel"/>
    <w:tmpl w:val="27EAC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B35BC7"/>
    <w:multiLevelType w:val="hybridMultilevel"/>
    <w:tmpl w:val="2418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680D6B"/>
    <w:multiLevelType w:val="hybridMultilevel"/>
    <w:tmpl w:val="C5606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584C74"/>
    <w:multiLevelType w:val="hybridMultilevel"/>
    <w:tmpl w:val="9F1A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FA6CBF"/>
    <w:multiLevelType w:val="hybridMultilevel"/>
    <w:tmpl w:val="4A368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BB0454"/>
    <w:multiLevelType w:val="hybridMultilevel"/>
    <w:tmpl w:val="95C4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2359FD"/>
    <w:multiLevelType w:val="hybridMultilevel"/>
    <w:tmpl w:val="1E62F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D035B5"/>
    <w:multiLevelType w:val="hybridMultilevel"/>
    <w:tmpl w:val="5756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90381E"/>
    <w:multiLevelType w:val="hybridMultilevel"/>
    <w:tmpl w:val="E14E2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B66912"/>
    <w:multiLevelType w:val="hybridMultilevel"/>
    <w:tmpl w:val="4264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D27785"/>
    <w:multiLevelType w:val="hybridMultilevel"/>
    <w:tmpl w:val="E6141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2F0EB8"/>
    <w:multiLevelType w:val="hybridMultilevel"/>
    <w:tmpl w:val="AFC0E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997595A"/>
    <w:multiLevelType w:val="hybridMultilevel"/>
    <w:tmpl w:val="39B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087F9A"/>
    <w:multiLevelType w:val="hybridMultilevel"/>
    <w:tmpl w:val="20BC4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296BC8"/>
    <w:multiLevelType w:val="hybridMultilevel"/>
    <w:tmpl w:val="FD069128"/>
    <w:lvl w:ilvl="0" w:tplc="BDC26CF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775B22"/>
    <w:multiLevelType w:val="hybridMultilevel"/>
    <w:tmpl w:val="F20C4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EB193F"/>
    <w:multiLevelType w:val="hybridMultilevel"/>
    <w:tmpl w:val="786E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F53CD9"/>
    <w:multiLevelType w:val="hybridMultilevel"/>
    <w:tmpl w:val="43E07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447761"/>
    <w:multiLevelType w:val="hybridMultilevel"/>
    <w:tmpl w:val="2D629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5B62B6"/>
    <w:multiLevelType w:val="hybridMultilevel"/>
    <w:tmpl w:val="51047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D16B24"/>
    <w:multiLevelType w:val="hybridMultilevel"/>
    <w:tmpl w:val="592ECF50"/>
    <w:lvl w:ilvl="0" w:tplc="50C0372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0F282F"/>
    <w:multiLevelType w:val="hybridMultilevel"/>
    <w:tmpl w:val="A876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620C68"/>
    <w:multiLevelType w:val="hybridMultilevel"/>
    <w:tmpl w:val="306AD5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AFD4756"/>
    <w:multiLevelType w:val="hybridMultilevel"/>
    <w:tmpl w:val="F06043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nsid w:val="72EF099B"/>
    <w:multiLevelType w:val="hybridMultilevel"/>
    <w:tmpl w:val="A698A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4787C78"/>
    <w:multiLevelType w:val="hybridMultilevel"/>
    <w:tmpl w:val="59BABE9A"/>
    <w:lvl w:ilvl="0" w:tplc="6240919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995B27"/>
    <w:multiLevelType w:val="hybridMultilevel"/>
    <w:tmpl w:val="473E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6166DB2"/>
    <w:multiLevelType w:val="hybridMultilevel"/>
    <w:tmpl w:val="4D6A6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ADA3FFC"/>
    <w:multiLevelType w:val="hybridMultilevel"/>
    <w:tmpl w:val="DBE6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19"/>
  </w:num>
  <w:num w:numId="4">
    <w:abstractNumId w:val="6"/>
  </w:num>
  <w:num w:numId="5">
    <w:abstractNumId w:val="21"/>
  </w:num>
  <w:num w:numId="6">
    <w:abstractNumId w:val="4"/>
  </w:num>
  <w:num w:numId="7">
    <w:abstractNumId w:val="2"/>
  </w:num>
  <w:num w:numId="8">
    <w:abstractNumId w:val="16"/>
  </w:num>
  <w:num w:numId="9">
    <w:abstractNumId w:val="12"/>
  </w:num>
  <w:num w:numId="10">
    <w:abstractNumId w:val="24"/>
  </w:num>
  <w:num w:numId="11">
    <w:abstractNumId w:val="11"/>
  </w:num>
  <w:num w:numId="12">
    <w:abstractNumId w:val="18"/>
  </w:num>
  <w:num w:numId="13">
    <w:abstractNumId w:val="34"/>
  </w:num>
  <w:num w:numId="14">
    <w:abstractNumId w:val="10"/>
  </w:num>
  <w:num w:numId="15">
    <w:abstractNumId w:val="27"/>
  </w:num>
  <w:num w:numId="16">
    <w:abstractNumId w:val="7"/>
  </w:num>
  <w:num w:numId="17">
    <w:abstractNumId w:val="9"/>
  </w:num>
  <w:num w:numId="18">
    <w:abstractNumId w:val="13"/>
  </w:num>
  <w:num w:numId="19">
    <w:abstractNumId w:val="1"/>
  </w:num>
  <w:num w:numId="20">
    <w:abstractNumId w:val="20"/>
  </w:num>
  <w:num w:numId="21">
    <w:abstractNumId w:val="31"/>
  </w:num>
  <w:num w:numId="22">
    <w:abstractNumId w:val="26"/>
  </w:num>
  <w:num w:numId="23">
    <w:abstractNumId w:val="3"/>
  </w:num>
  <w:num w:numId="24">
    <w:abstractNumId w:val="0"/>
  </w:num>
  <w:num w:numId="25">
    <w:abstractNumId w:val="22"/>
  </w:num>
  <w:num w:numId="26">
    <w:abstractNumId w:val="25"/>
  </w:num>
  <w:num w:numId="27">
    <w:abstractNumId w:val="23"/>
  </w:num>
  <w:num w:numId="28">
    <w:abstractNumId w:val="14"/>
  </w:num>
  <w:num w:numId="29">
    <w:abstractNumId w:val="32"/>
  </w:num>
  <w:num w:numId="30">
    <w:abstractNumId w:val="15"/>
  </w:num>
  <w:num w:numId="31">
    <w:abstractNumId w:val="30"/>
  </w:num>
  <w:num w:numId="32">
    <w:abstractNumId w:val="33"/>
  </w:num>
  <w:num w:numId="33">
    <w:abstractNumId w:val="8"/>
  </w:num>
  <w:num w:numId="34">
    <w:abstractNumId w:val="2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NzUxNDExNrYwNTNT0lEKTi0uzszPAykwqgUAh7bVqSwAAAA="/>
  </w:docVars>
  <w:rsids>
    <w:rsidRoot w:val="00E366B9"/>
    <w:rsid w:val="00011DFF"/>
    <w:rsid w:val="00040BD0"/>
    <w:rsid w:val="0006228F"/>
    <w:rsid w:val="000A043B"/>
    <w:rsid w:val="000A2B6D"/>
    <w:rsid w:val="000C3FA4"/>
    <w:rsid w:val="000F1954"/>
    <w:rsid w:val="00174F95"/>
    <w:rsid w:val="001A5F9E"/>
    <w:rsid w:val="001C1002"/>
    <w:rsid w:val="001E19AA"/>
    <w:rsid w:val="002100F3"/>
    <w:rsid w:val="00213E31"/>
    <w:rsid w:val="002463D4"/>
    <w:rsid w:val="002A39ED"/>
    <w:rsid w:val="002E1F60"/>
    <w:rsid w:val="0031392C"/>
    <w:rsid w:val="00346221"/>
    <w:rsid w:val="00393B4E"/>
    <w:rsid w:val="0043287A"/>
    <w:rsid w:val="00456696"/>
    <w:rsid w:val="004632B0"/>
    <w:rsid w:val="00463CF7"/>
    <w:rsid w:val="005076F7"/>
    <w:rsid w:val="005159D7"/>
    <w:rsid w:val="00563911"/>
    <w:rsid w:val="00594A9D"/>
    <w:rsid w:val="005A6BBF"/>
    <w:rsid w:val="005D1C32"/>
    <w:rsid w:val="005D3C4A"/>
    <w:rsid w:val="005F7C39"/>
    <w:rsid w:val="00606BDB"/>
    <w:rsid w:val="00612417"/>
    <w:rsid w:val="006408EC"/>
    <w:rsid w:val="00673B88"/>
    <w:rsid w:val="006D2FE8"/>
    <w:rsid w:val="006F56E5"/>
    <w:rsid w:val="00743094"/>
    <w:rsid w:val="00745E23"/>
    <w:rsid w:val="007530CE"/>
    <w:rsid w:val="00776BA5"/>
    <w:rsid w:val="00785E0E"/>
    <w:rsid w:val="007C3988"/>
    <w:rsid w:val="007D69A6"/>
    <w:rsid w:val="008520E1"/>
    <w:rsid w:val="00861155"/>
    <w:rsid w:val="008B0D61"/>
    <w:rsid w:val="008F555F"/>
    <w:rsid w:val="009203D5"/>
    <w:rsid w:val="00940511"/>
    <w:rsid w:val="009635EF"/>
    <w:rsid w:val="009742A5"/>
    <w:rsid w:val="009D7156"/>
    <w:rsid w:val="009F48F0"/>
    <w:rsid w:val="00A13CB9"/>
    <w:rsid w:val="00A351EF"/>
    <w:rsid w:val="00A3767B"/>
    <w:rsid w:val="00A42088"/>
    <w:rsid w:val="00A54FC0"/>
    <w:rsid w:val="00A6259B"/>
    <w:rsid w:val="00A651E8"/>
    <w:rsid w:val="00A70B0A"/>
    <w:rsid w:val="00A715E2"/>
    <w:rsid w:val="00A735F5"/>
    <w:rsid w:val="00AA0103"/>
    <w:rsid w:val="00AB2296"/>
    <w:rsid w:val="00AC216B"/>
    <w:rsid w:val="00AC36BF"/>
    <w:rsid w:val="00B3778B"/>
    <w:rsid w:val="00B441F8"/>
    <w:rsid w:val="00B44625"/>
    <w:rsid w:val="00B72387"/>
    <w:rsid w:val="00BC46BF"/>
    <w:rsid w:val="00BD1102"/>
    <w:rsid w:val="00C13CF8"/>
    <w:rsid w:val="00C33C33"/>
    <w:rsid w:val="00C71BBF"/>
    <w:rsid w:val="00CA0B95"/>
    <w:rsid w:val="00CB0646"/>
    <w:rsid w:val="00CF6FF7"/>
    <w:rsid w:val="00D44E36"/>
    <w:rsid w:val="00D5711B"/>
    <w:rsid w:val="00D66D7D"/>
    <w:rsid w:val="00DB212C"/>
    <w:rsid w:val="00DB2AD5"/>
    <w:rsid w:val="00E366B9"/>
    <w:rsid w:val="00E61E68"/>
    <w:rsid w:val="00E646A2"/>
    <w:rsid w:val="00E65C72"/>
    <w:rsid w:val="00E75B65"/>
    <w:rsid w:val="00F31CDB"/>
    <w:rsid w:val="00F653C6"/>
    <w:rsid w:val="00F672AE"/>
    <w:rsid w:val="00F96235"/>
    <w:rsid w:val="00FE328F"/>
    <w:rsid w:val="00FE69AA"/>
    <w:rsid w:val="00FF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6BF"/>
    <w:pPr>
      <w:ind w:left="720"/>
      <w:contextualSpacing/>
    </w:pPr>
  </w:style>
  <w:style w:type="paragraph" w:styleId="Header">
    <w:name w:val="header"/>
    <w:basedOn w:val="Normal"/>
    <w:link w:val="HeaderChar"/>
    <w:uiPriority w:val="99"/>
    <w:unhideWhenUsed/>
    <w:rsid w:val="002E1F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F60"/>
  </w:style>
  <w:style w:type="paragraph" w:styleId="Footer">
    <w:name w:val="footer"/>
    <w:basedOn w:val="Normal"/>
    <w:link w:val="FooterChar"/>
    <w:uiPriority w:val="99"/>
    <w:unhideWhenUsed/>
    <w:rsid w:val="002E1F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F60"/>
  </w:style>
  <w:style w:type="character" w:styleId="Hyperlink">
    <w:name w:val="Hyperlink"/>
    <w:basedOn w:val="DefaultParagraphFont"/>
    <w:uiPriority w:val="99"/>
    <w:unhideWhenUsed/>
    <w:rsid w:val="00BC46BF"/>
    <w:rPr>
      <w:color w:val="0563C1" w:themeColor="hyperlink"/>
      <w:u w:val="single"/>
    </w:rPr>
  </w:style>
  <w:style w:type="paragraph" w:styleId="BalloonText">
    <w:name w:val="Balloon Text"/>
    <w:basedOn w:val="Normal"/>
    <w:link w:val="BalloonTextChar"/>
    <w:uiPriority w:val="99"/>
    <w:semiHidden/>
    <w:unhideWhenUsed/>
    <w:rsid w:val="005F7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C3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6BF"/>
    <w:pPr>
      <w:ind w:left="720"/>
      <w:contextualSpacing/>
    </w:pPr>
  </w:style>
  <w:style w:type="paragraph" w:styleId="Header">
    <w:name w:val="header"/>
    <w:basedOn w:val="Normal"/>
    <w:link w:val="HeaderChar"/>
    <w:uiPriority w:val="99"/>
    <w:unhideWhenUsed/>
    <w:rsid w:val="002E1F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F60"/>
  </w:style>
  <w:style w:type="paragraph" w:styleId="Footer">
    <w:name w:val="footer"/>
    <w:basedOn w:val="Normal"/>
    <w:link w:val="FooterChar"/>
    <w:uiPriority w:val="99"/>
    <w:unhideWhenUsed/>
    <w:rsid w:val="002E1F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F60"/>
  </w:style>
  <w:style w:type="character" w:styleId="Hyperlink">
    <w:name w:val="Hyperlink"/>
    <w:basedOn w:val="DefaultParagraphFont"/>
    <w:uiPriority w:val="99"/>
    <w:unhideWhenUsed/>
    <w:rsid w:val="00BC46BF"/>
    <w:rPr>
      <w:color w:val="0563C1" w:themeColor="hyperlink"/>
      <w:u w:val="single"/>
    </w:rPr>
  </w:style>
  <w:style w:type="paragraph" w:styleId="BalloonText">
    <w:name w:val="Balloon Text"/>
    <w:basedOn w:val="Normal"/>
    <w:link w:val="BalloonTextChar"/>
    <w:uiPriority w:val="99"/>
    <w:semiHidden/>
    <w:unhideWhenUsed/>
    <w:rsid w:val="005F7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C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558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1899A85CC654093F62FFA68B75996" ma:contentTypeVersion="2" ma:contentTypeDescription="Create a new document." ma:contentTypeScope="" ma:versionID="17d2d16e666ed69200b7934598e49643">
  <xsd:schema xmlns:xsd="http://www.w3.org/2001/XMLSchema" xmlns:xs="http://www.w3.org/2001/XMLSchema" xmlns:p="http://schemas.microsoft.com/office/2006/metadata/properties" xmlns:ns2="4d6174c5-a44d-4a88-8ab4-5791476d3da5" targetNamespace="http://schemas.microsoft.com/office/2006/metadata/properties" ma:root="true" ma:fieldsID="57e25d98ed16d6958d3e40d8acc8a8be" ns2:_="">
    <xsd:import namespace="4d6174c5-a44d-4a88-8ab4-5791476d3d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6174c5-a44d-4a88-8ab4-5791476d3d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F44D1-9017-4E46-98B4-8F2EAB7C9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6174c5-a44d-4a88-8ab4-5791476d3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F60675-6E7E-477F-9901-9BF91CD25F1A}">
  <ds:schemaRefs>
    <ds:schemaRef ds:uri="http://schemas.microsoft.com/office/infopath/2007/PartnerControls"/>
    <ds:schemaRef ds:uri="http://schemas.microsoft.com/office/2006/documentManagement/types"/>
    <ds:schemaRef ds:uri="http://purl.org/dc/elements/1.1/"/>
    <ds:schemaRef ds:uri="4d6174c5-a44d-4a88-8ab4-5791476d3da5"/>
    <ds:schemaRef ds:uri="http://schemas.openxmlformats.org/package/2006/metadata/core-properties"/>
    <ds:schemaRef ds:uri="http://www.w3.org/XML/1998/namespace"/>
    <ds:schemaRef ds:uri="http://purl.org/dc/dcmityp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36A9D458-1A3F-4DE7-B409-98926F81C6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e Nachman</dc:creator>
  <cp:lastModifiedBy>Ed Wilson</cp:lastModifiedBy>
  <cp:revision>2</cp:revision>
  <cp:lastPrinted>2019-02-26T21:24:00Z</cp:lastPrinted>
  <dcterms:created xsi:type="dcterms:W3CDTF">2020-02-25T16:27:00Z</dcterms:created>
  <dcterms:modified xsi:type="dcterms:W3CDTF">2020-02-2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1899A85CC654093F62FFA68B75996</vt:lpwstr>
  </property>
</Properties>
</file>